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A4BAD" w:rsidRDefault="00FA4BAD" w:rsidP="00FA4BAD">
      <w:r>
        <w:t>5G New Radio</w:t>
      </w:r>
    </w:p>
    <w:p w:rsidR="00FA4BAD" w:rsidRDefault="00FA4BAD" w:rsidP="00FA4BAD">
      <w:r>
        <w:t>Adrastea</w:t>
      </w:r>
    </w:p>
    <w:p w:rsidR="00FA4BAD" w:rsidRDefault="00FA4BAD" w:rsidP="00FA4BAD">
      <w:r>
        <w:t>APQ8064</w:t>
      </w:r>
    </w:p>
    <w:p w:rsidR="00FA4BAD" w:rsidRDefault="00FA4BAD" w:rsidP="00FA4BAD">
      <w:r>
        <w:t>Aries</w:t>
      </w:r>
    </w:p>
    <w:p w:rsidR="00FA4BAD" w:rsidRDefault="00FA4BAD" w:rsidP="00FA4BAD">
      <w:r>
        <w:t>Aspen</w:t>
      </w:r>
    </w:p>
    <w:p w:rsidR="00FA4BAD" w:rsidRDefault="00FA4BAD" w:rsidP="00FA4BAD">
      <w:r>
        <w:t>Atlas</w:t>
      </w:r>
    </w:p>
    <w:p w:rsidR="00FA4BAD" w:rsidRDefault="00FA4BAD" w:rsidP="00FA4BAD">
      <w:r>
        <w:t>Axion</w:t>
      </w:r>
    </w:p>
    <w:p w:rsidR="00FA4BAD" w:rsidRDefault="00FA4BAD" w:rsidP="00FA4BAD">
      <w:r>
        <w:t>Beeliner</w:t>
      </w:r>
    </w:p>
    <w:p w:rsidR="00FA4BAD" w:rsidRDefault="00FA4BAD" w:rsidP="00FA4BAD">
      <w:r>
        <w:t>Bolt</w:t>
      </w:r>
    </w:p>
    <w:p w:rsidR="00FA4BAD" w:rsidRDefault="00FA4BAD" w:rsidP="00FA4BAD">
      <w:r>
        <w:t>Callisto</w:t>
      </w:r>
    </w:p>
    <w:p w:rsidR="00FA4BAD" w:rsidRDefault="00FA4BAD" w:rsidP="00FA4BAD">
      <w:r>
        <w:t>Carrera</w:t>
      </w:r>
    </w:p>
    <w:p w:rsidR="00FA4BAD" w:rsidRDefault="00FA4BAD" w:rsidP="00FA4BAD">
      <w:r>
        <w:t>Cascade</w:t>
      </w:r>
    </w:p>
    <w:p w:rsidR="00FA4BAD" w:rsidRDefault="00FA4BAD" w:rsidP="00FA4BAD">
      <w:r>
        <w:t>Cerberus</w:t>
      </w:r>
    </w:p>
    <w:p w:rsidR="00FA4BAD" w:rsidRDefault="00FA4BAD" w:rsidP="00FA4BAD">
      <w:r>
        <w:t>CGPS</w:t>
      </w:r>
    </w:p>
    <w:p w:rsidR="00FA4BAD" w:rsidRDefault="00FA4BAD" w:rsidP="00FA4BAD">
      <w:r>
        <w:t>Chandra</w:t>
      </w:r>
    </w:p>
    <w:p w:rsidR="00FA4BAD" w:rsidRDefault="00FA4BAD" w:rsidP="00FA4BAD">
      <w:r>
        <w:t>Chiltepin</w:t>
      </w:r>
    </w:p>
    <w:p w:rsidR="00FA4BAD" w:rsidRDefault="00FA4BAD" w:rsidP="00FA4BAD">
      <w:r>
        <w:t>Chiron</w:t>
      </w:r>
    </w:p>
    <w:p w:rsidR="00FA4BAD" w:rsidRDefault="00FA4BAD" w:rsidP="00FA4BAD">
      <w:r>
        <w:t>Cutthroat</w:t>
      </w:r>
    </w:p>
    <w:p w:rsidR="00FA4BAD" w:rsidRDefault="00FA4BAD" w:rsidP="00FA4BAD">
      <w:r>
        <w:t>Cypress</w:t>
      </w:r>
    </w:p>
    <w:p w:rsidR="00FA4BAD" w:rsidRDefault="00FA4BAD" w:rsidP="00FA4BAD">
      <w:r>
        <w:t>Dakota</w:t>
      </w:r>
    </w:p>
    <w:p w:rsidR="00FA4BAD" w:rsidRDefault="00FA4BAD" w:rsidP="00FA4BAD">
      <w:r>
        <w:t>Denali</w:t>
      </w:r>
    </w:p>
    <w:p w:rsidR="00FA4BAD" w:rsidRDefault="00FA4BAD" w:rsidP="00FA4BAD">
      <w:r>
        <w:t>Dime</w:t>
      </w:r>
    </w:p>
    <w:p w:rsidR="00FA4BAD" w:rsidRDefault="00FA4BAD" w:rsidP="00FA4BAD">
      <w:r>
        <w:t>FECHW</w:t>
      </w:r>
    </w:p>
    <w:p w:rsidR="00FA4BAD" w:rsidRDefault="00FA4BAD" w:rsidP="00FA4BAD">
      <w:r>
        <w:t>G9.HT</w:t>
      </w:r>
    </w:p>
    <w:p w:rsidR="00FA4BAD" w:rsidRDefault="00FA4BAD" w:rsidP="00FA4BAD">
      <w:r>
        <w:t>G9.VT</w:t>
      </w:r>
    </w:p>
    <w:p w:rsidR="00FA4BAD" w:rsidRDefault="00FA4BAD" w:rsidP="00FA4BAD">
      <w:r>
        <w:t>Genesis</w:t>
      </w:r>
    </w:p>
    <w:p w:rsidR="00FA4BAD" w:rsidRDefault="00FA4BAD" w:rsidP="00FA4BAD">
      <w:r>
        <w:t>Genoa</w:t>
      </w:r>
    </w:p>
    <w:p w:rsidR="00FA4BAD" w:rsidRDefault="00FA4BAD" w:rsidP="00FA4BAD">
      <w:r>
        <w:t>GOBI3000</w:t>
      </w:r>
    </w:p>
    <w:p w:rsidR="00FA4BAD" w:rsidRDefault="00FA4BAD" w:rsidP="00FA4BAD">
      <w:r>
        <w:t>Habanero</w:t>
      </w:r>
    </w:p>
    <w:p w:rsidR="00FA4BAD" w:rsidRDefault="00FA4BAD" w:rsidP="00FA4BAD">
      <w:r>
        <w:lastRenderedPageBreak/>
        <w:t>Hastings</w:t>
      </w:r>
    </w:p>
    <w:p w:rsidR="00FA4BAD" w:rsidRDefault="00FA4BAD" w:rsidP="00FA4BAD">
      <w:r>
        <w:t>HastingsPrime</w:t>
      </w:r>
    </w:p>
    <w:p w:rsidR="00FA4BAD" w:rsidRDefault="00FA4BAD" w:rsidP="00FA4BAD">
      <w:r>
        <w:t>Hawkeye</w:t>
      </w:r>
    </w:p>
    <w:p w:rsidR="00FA4BAD" w:rsidRDefault="00FA4BAD" w:rsidP="00FA4BAD">
      <w:r>
        <w:t>Hercules</w:t>
      </w:r>
    </w:p>
    <w:p w:rsidR="00FA4BAD" w:rsidRDefault="00FA4BAD" w:rsidP="00FA4BAD">
      <w:r>
        <w:t>Himalaya</w:t>
      </w:r>
    </w:p>
    <w:p w:rsidR="00FA4BAD" w:rsidRDefault="00FA4BAD" w:rsidP="00FA4BAD">
      <w:r>
        <w:t>Hubble</w:t>
      </w:r>
    </w:p>
    <w:p w:rsidR="00FA4BAD" w:rsidRDefault="00FA4BAD" w:rsidP="00FA4BAD">
      <w:r>
        <w:t>Huracan</w:t>
      </w:r>
    </w:p>
    <w:p w:rsidR="00FA4BAD" w:rsidRDefault="00FA4BAD" w:rsidP="00FA4BAD">
      <w:r>
        <w:t>ICE</w:t>
      </w:r>
    </w:p>
    <w:p w:rsidR="00FA4BAD" w:rsidRDefault="00FA4BAD" w:rsidP="00FA4BAD">
      <w:r>
        <w:t>IPA</w:t>
      </w:r>
    </w:p>
    <w:p w:rsidR="00FA4BAD" w:rsidRDefault="00FA4BAD" w:rsidP="00FA4BAD">
      <w:r>
        <w:t>Ison</w:t>
      </w:r>
    </w:p>
    <w:p w:rsidR="00FA4BAD" w:rsidRDefault="00FA4BAD" w:rsidP="00FA4BAD">
      <w:r>
        <w:t>IWCN</w:t>
      </w:r>
    </w:p>
    <w:p w:rsidR="00FA4BAD" w:rsidRDefault="00FA4BAD" w:rsidP="00FA4BAD">
      <w:r>
        <w:t>IWF</w:t>
      </w:r>
    </w:p>
    <w:p w:rsidR="00FA4BAD" w:rsidRDefault="00FA4BAD" w:rsidP="00FA4BAD">
      <w:r>
        <w:t>Jet</w:t>
      </w:r>
    </w:p>
    <w:p w:rsidR="00FA4BAD" w:rsidRDefault="00FA4BAD" w:rsidP="00FA4BAD">
      <w:r>
        <w:t>Jolokia</w:t>
      </w:r>
    </w:p>
    <w:p w:rsidR="00FA4BAD" w:rsidRDefault="00FA4BAD" w:rsidP="00FA4BAD">
      <w:r>
        <w:t>Kochab</w:t>
      </w:r>
    </w:p>
    <w:p w:rsidR="00FA4BAD" w:rsidRDefault="00FA4BAD" w:rsidP="00FA4BAD">
      <w:r>
        <w:t>Libra</w:t>
      </w:r>
    </w:p>
    <w:p w:rsidR="00FA4BAD" w:rsidRDefault="00FA4BAD" w:rsidP="00FA4BAD">
      <w:r>
        <w:t>LUEE</w:t>
      </w:r>
    </w:p>
    <w:p w:rsidR="00FA4BAD" w:rsidRDefault="00FA4BAD" w:rsidP="00FA4BAD">
      <w:r>
        <w:t>Magnus</w:t>
      </w:r>
    </w:p>
    <w:p w:rsidR="00FA4BAD" w:rsidRDefault="00FA4BAD" w:rsidP="00FA4BAD">
      <w:r>
        <w:t>McLaren</w:t>
      </w:r>
    </w:p>
    <w:p w:rsidR="00FA4BAD" w:rsidRDefault="00FA4BAD" w:rsidP="00FA4BAD">
      <w:r>
        <w:t>MDM9150</w:t>
      </w:r>
    </w:p>
    <w:p w:rsidR="00FA4BAD" w:rsidRDefault="00FA4BAD" w:rsidP="00FA4BAD">
      <w:r>
        <w:t>MDM9205</w:t>
      </w:r>
    </w:p>
    <w:p w:rsidR="00FA4BAD" w:rsidRDefault="00FA4BAD" w:rsidP="00FA4BAD">
      <w:r>
        <w:t>MDM9615</w:t>
      </w:r>
    </w:p>
    <w:p w:rsidR="00FA4BAD" w:rsidRDefault="00FA4BAD" w:rsidP="00FA4BAD">
      <w:r>
        <w:t>MDM9625</w:t>
      </w:r>
    </w:p>
    <w:p w:rsidR="00FA4BAD" w:rsidRDefault="00FA4BAD" w:rsidP="00FA4BAD">
      <w:r>
        <w:t>MDM9635</w:t>
      </w:r>
    </w:p>
    <w:p w:rsidR="00FA4BAD" w:rsidRDefault="00FA4BAD" w:rsidP="00FA4BAD">
      <w:r>
        <w:t>MDM9645</w:t>
      </w:r>
    </w:p>
    <w:p w:rsidR="00FA4BAD" w:rsidRDefault="00FA4BAD" w:rsidP="00FA4BAD">
      <w:r>
        <w:t>MDM9650</w:t>
      </w:r>
    </w:p>
    <w:p w:rsidR="00FA4BAD" w:rsidRDefault="00FA4BAD" w:rsidP="00FA4BAD">
      <w:r>
        <w:t>MDM9655</w:t>
      </w:r>
    </w:p>
    <w:p w:rsidR="00FA4BAD" w:rsidRDefault="00FA4BAD" w:rsidP="00FA4BAD">
      <w:r>
        <w:t>Meridian</w:t>
      </w:r>
    </w:p>
    <w:p w:rsidR="00FA4BAD" w:rsidRDefault="00FA4BAD" w:rsidP="00FA4BAD">
      <w:r>
        <w:t>Metis</w:t>
      </w:r>
    </w:p>
    <w:p w:rsidR="00FA4BAD" w:rsidRDefault="00FA4BAD" w:rsidP="00FA4BAD">
      <w:r>
        <w:lastRenderedPageBreak/>
        <w:t>MSM7200A</w:t>
      </w:r>
    </w:p>
    <w:p w:rsidR="00FA4BAD" w:rsidRDefault="00FA4BAD" w:rsidP="00FA4BAD">
      <w:r>
        <w:t>MSM7225</w:t>
      </w:r>
    </w:p>
    <w:p w:rsidR="00FA4BAD" w:rsidRDefault="00FA4BAD" w:rsidP="00FA4BAD">
      <w:r>
        <w:t>MSM7230</w:t>
      </w:r>
    </w:p>
    <w:p w:rsidR="00FA4BAD" w:rsidRDefault="00FA4BAD" w:rsidP="00FA4BAD">
      <w:r>
        <w:t>MSM8610</w:t>
      </w:r>
    </w:p>
    <w:p w:rsidR="00FA4BAD" w:rsidRDefault="00FA4BAD" w:rsidP="00FA4BAD">
      <w:r>
        <w:t>MSM8909</w:t>
      </w:r>
    </w:p>
    <w:p w:rsidR="00FA4BAD" w:rsidRDefault="00FA4BAD" w:rsidP="00FA4BAD">
      <w:r>
        <w:t>MSM8916</w:t>
      </w:r>
    </w:p>
    <w:p w:rsidR="00FA4BAD" w:rsidRDefault="00FA4BAD" w:rsidP="00FA4BAD">
      <w:r>
        <w:t>MSM8926</w:t>
      </w:r>
    </w:p>
    <w:p w:rsidR="00FA4BAD" w:rsidRDefault="00FA4BAD" w:rsidP="00FA4BAD">
      <w:r>
        <w:t>MSM8930</w:t>
      </w:r>
    </w:p>
    <w:p w:rsidR="00FA4BAD" w:rsidRDefault="00FA4BAD" w:rsidP="00FA4BAD">
      <w:r>
        <w:t>MSM8939</w:t>
      </w:r>
    </w:p>
    <w:p w:rsidR="00FA4BAD" w:rsidRDefault="00FA4BAD" w:rsidP="00FA4BAD">
      <w:r>
        <w:t>MSM8960</w:t>
      </w:r>
    </w:p>
    <w:p w:rsidR="00FA4BAD" w:rsidRDefault="00FA4BAD" w:rsidP="00FA4BAD">
      <w:r>
        <w:t>MSM8962</w:t>
      </w:r>
    </w:p>
    <w:p w:rsidR="00FA4BAD" w:rsidRDefault="00FA4BAD" w:rsidP="00FA4BAD">
      <w:r>
        <w:t>MSM8974</w:t>
      </w:r>
    </w:p>
    <w:p w:rsidR="00FA4BAD" w:rsidRDefault="00FA4BAD" w:rsidP="00FA4BAD">
      <w:r>
        <w:t>MSM8992</w:t>
      </w:r>
    </w:p>
    <w:p w:rsidR="00FA4BAD" w:rsidRDefault="00FA4BAD" w:rsidP="00FA4BAD">
      <w:r>
        <w:t>MSM8994</w:t>
      </w:r>
    </w:p>
    <w:p w:rsidR="00FA4BAD" w:rsidRDefault="00FA4BAD" w:rsidP="00FA4BAD">
      <w:r>
        <w:t>MSM8996</w:t>
      </w:r>
    </w:p>
    <w:p w:rsidR="00FA4BAD" w:rsidRDefault="00FA4BAD" w:rsidP="00FA4BAD">
      <w:r>
        <w:t>Napier</w:t>
      </w:r>
    </w:p>
    <w:p w:rsidR="00FA4BAD" w:rsidRDefault="00FA4BAD" w:rsidP="00FA4BAD">
      <w:r>
        <w:t>Neuterino</w:t>
      </w:r>
    </w:p>
    <w:p w:rsidR="00FA4BAD" w:rsidRDefault="00FA4BAD" w:rsidP="00FA4BAD">
      <w:r>
        <w:t>Nickel</w:t>
      </w:r>
    </w:p>
    <w:p w:rsidR="00FA4BAD" w:rsidRDefault="00FA4BAD" w:rsidP="00FA4BAD">
      <w:r>
        <w:t>Nikel</w:t>
      </w:r>
    </w:p>
    <w:p w:rsidR="00FA4BAD" w:rsidRDefault="00FA4BAD" w:rsidP="00FA4BAD">
      <w:r>
        <w:t>Nomad</w:t>
      </w:r>
    </w:p>
    <w:p w:rsidR="00FA4BAD" w:rsidRDefault="00FA4BAD" w:rsidP="00FA4BAD">
      <w:r>
        <w:t>Penny</w:t>
      </w:r>
    </w:p>
    <w:p w:rsidR="00FA4BAD" w:rsidRDefault="00FA4BAD" w:rsidP="00FA4BAD">
      <w:r>
        <w:t>Pentari</w:t>
      </w:r>
    </w:p>
    <w:p w:rsidR="00FA4BAD" w:rsidRDefault="00FA4BAD" w:rsidP="00FA4BAD">
      <w:r>
        <w:t>Pine</w:t>
      </w:r>
    </w:p>
    <w:p w:rsidR="00FA4BAD" w:rsidRDefault="00FA4BAD" w:rsidP="00FA4BAD">
      <w:r>
        <w:t>Pronto</w:t>
      </w:r>
    </w:p>
    <w:p w:rsidR="00FA4BAD" w:rsidRDefault="00FA4BAD" w:rsidP="00FA4BAD">
      <w:r>
        <w:t>Q6Silver</w:t>
      </w:r>
    </w:p>
    <w:p w:rsidR="00FA4BAD" w:rsidRDefault="00FA4BAD" w:rsidP="00FA4BAD">
      <w:r>
        <w:t>Qlink</w:t>
      </w:r>
    </w:p>
    <w:p w:rsidR="00FA4BAD" w:rsidRDefault="00FA4BAD" w:rsidP="00FA4BAD">
      <w:r>
        <w:t>QSC6055</w:t>
      </w:r>
    </w:p>
    <w:p w:rsidR="00FA4BAD" w:rsidRDefault="00FA4BAD" w:rsidP="00FA4BAD">
      <w:r>
        <w:t>QSC6165</w:t>
      </w:r>
    </w:p>
    <w:p w:rsidR="00FA4BAD" w:rsidRDefault="00FA4BAD" w:rsidP="00FA4BAD">
      <w:r>
        <w:t>QSD8650</w:t>
      </w:r>
    </w:p>
    <w:p w:rsidR="00FA4BAD" w:rsidRDefault="00FA4BAD" w:rsidP="00FA4BAD">
      <w:r>
        <w:lastRenderedPageBreak/>
        <w:t>Rex</w:t>
      </w:r>
    </w:p>
    <w:p w:rsidR="00FA4BAD" w:rsidRDefault="00FA4BAD" w:rsidP="00FA4BAD">
      <w:r>
        <w:t>Rome</w:t>
      </w:r>
    </w:p>
    <w:p w:rsidR="00FA4BAD" w:rsidRDefault="00FA4BAD" w:rsidP="00FA4BAD">
      <w:r>
        <w:t>Roton</w:t>
      </w:r>
    </w:p>
    <w:p w:rsidR="00FA4BAD" w:rsidRDefault="00FA4BAD" w:rsidP="00FA4BAD">
      <w:r>
        <w:t>SCLTE</w:t>
      </w:r>
    </w:p>
    <w:p w:rsidR="00FA4BAD" w:rsidRDefault="00FA4BAD" w:rsidP="00FA4BAD">
      <w:r>
        <w:t>SCLTE_REMORA</w:t>
      </w:r>
    </w:p>
    <w:p w:rsidR="00FA4BAD" w:rsidRDefault="00FA4BAD" w:rsidP="00FA4BAD">
      <w:r>
        <w:t>SDM455</w:t>
      </w:r>
    </w:p>
    <w:p w:rsidR="00FA4BAD" w:rsidRDefault="00FA4BAD" w:rsidP="00FA4BAD">
      <w:r>
        <w:t>SDM630</w:t>
      </w:r>
    </w:p>
    <w:p w:rsidR="00FA4BAD" w:rsidRDefault="00FA4BAD" w:rsidP="00FA4BAD">
      <w:r>
        <w:t>SDM660</w:t>
      </w:r>
    </w:p>
    <w:p w:rsidR="00FA4BAD" w:rsidRDefault="00FA4BAD" w:rsidP="00FA4BAD">
      <w:r>
        <w:t>SDM845</w:t>
      </w:r>
    </w:p>
    <w:p w:rsidR="00FA4BAD" w:rsidRDefault="00FA4BAD" w:rsidP="00FA4BAD">
      <w:r>
        <w:t>SDM8998</w:t>
      </w:r>
    </w:p>
    <w:p w:rsidR="00FA4BAD" w:rsidRDefault="00FA4BAD" w:rsidP="00FA4BAD">
      <w:r>
        <w:t>SDX24</w:t>
      </w:r>
    </w:p>
    <w:p w:rsidR="00FA4BAD" w:rsidRDefault="00FA4BAD" w:rsidP="00FA4BAD">
      <w:r>
        <w:t>SDX50</w:t>
      </w:r>
    </w:p>
    <w:p w:rsidR="00FA4BAD" w:rsidRDefault="00FA4BAD" w:rsidP="00FA4BAD">
      <w:r>
        <w:t>SDX55</w:t>
      </w:r>
    </w:p>
    <w:p w:rsidR="00FA4BAD" w:rsidRDefault="00FA4BAD" w:rsidP="00FA4BAD">
      <w:r>
        <w:t>SilkRoad</w:t>
      </w:r>
    </w:p>
    <w:p w:rsidR="00FA4BAD" w:rsidRDefault="00FA4BAD" w:rsidP="00FA4BAD">
      <w:r>
        <w:t>Skyber</w:t>
      </w:r>
    </w:p>
    <w:p w:rsidR="00FA4BAD" w:rsidRDefault="00FA4BAD" w:rsidP="00FA4BAD">
      <w:r>
        <w:t>SlimCat</w:t>
      </w:r>
    </w:p>
    <w:p w:rsidR="00FA4BAD" w:rsidRDefault="00FA4BAD" w:rsidP="00FA4BAD">
      <w:r>
        <w:t>SM8150</w:t>
      </w:r>
    </w:p>
    <w:p w:rsidR="00FA4BAD" w:rsidRDefault="00FA4BAD" w:rsidP="00FA4BAD">
      <w:r>
        <w:t>Sparrow</w:t>
      </w:r>
    </w:p>
    <w:p w:rsidR="00FA4BAD" w:rsidRDefault="00FA4BAD" w:rsidP="00FA4BAD">
      <w:r>
        <w:t>Streamer</w:t>
      </w:r>
    </w:p>
    <w:p w:rsidR="00FA4BAD" w:rsidRDefault="00FA4BAD" w:rsidP="00FA4BAD">
      <w:r>
        <w:t>SyZyGy</w:t>
      </w:r>
    </w:p>
    <w:p w:rsidR="00FA4BAD" w:rsidRDefault="00FA4BAD" w:rsidP="00FA4BAD">
      <w:r>
        <w:t>Tabasco</w:t>
      </w:r>
    </w:p>
    <w:p w:rsidR="00FA4BAD" w:rsidRDefault="00FA4BAD" w:rsidP="00FA4BAD">
      <w:r>
        <w:t>Tachyon</w:t>
      </w:r>
    </w:p>
    <w:p w:rsidR="00FA4BAD" w:rsidRDefault="00FA4BAD" w:rsidP="00FA4BAD">
      <w:r>
        <w:t>Talyn</w:t>
      </w:r>
    </w:p>
    <w:p w:rsidR="00FA4BAD" w:rsidRDefault="00FA4BAD" w:rsidP="00FA4BAD">
      <w:r>
        <w:t>Thor</w:t>
      </w:r>
    </w:p>
    <w:p w:rsidR="00FA4BAD" w:rsidRDefault="00FA4BAD" w:rsidP="00FA4BAD">
      <w:r>
        <w:t>TopCat</w:t>
      </w:r>
    </w:p>
    <w:p w:rsidR="00FA4BAD" w:rsidRDefault="00FA4BAD" w:rsidP="00FA4BAD">
      <w:r>
        <w:t>Triton</w:t>
      </w:r>
    </w:p>
    <w:p w:rsidR="00FA4BAD" w:rsidRDefault="00FA4BAD" w:rsidP="00FA4BAD">
      <w:r>
        <w:t>Tufello</w:t>
      </w:r>
    </w:p>
    <w:p w:rsidR="00FA4BAD" w:rsidRDefault="00FA4BAD" w:rsidP="00FA4BAD">
      <w:r>
        <w:t>WildCat</w:t>
      </w:r>
    </w:p>
    <w:p w:rsidR="00FA4BAD" w:rsidRDefault="00FA4BAD" w:rsidP="00FA4BAD">
      <w:r>
        <w:t>WMSS</w:t>
      </w:r>
    </w:p>
    <w:p w:rsidR="00FA4BAD" w:rsidRDefault="00FA4BAD" w:rsidP="00FA4BAD">
      <w:r>
        <w:lastRenderedPageBreak/>
        <w:t>Agatti</w:t>
      </w:r>
    </w:p>
    <w:p w:rsidR="00FA4BAD" w:rsidRDefault="00FA4BAD" w:rsidP="00FA4BAD">
      <w:r>
        <w:t>Akela</w:t>
      </w:r>
    </w:p>
    <w:p w:rsidR="00FA4BAD" w:rsidRDefault="00FA4BAD" w:rsidP="00FA4BAD">
      <w:r>
        <w:t>Bitra</w:t>
      </w:r>
    </w:p>
    <w:p w:rsidR="00FA4BAD" w:rsidRDefault="00FA4BAD" w:rsidP="00FA4BAD">
      <w:r>
        <w:t>Blaster</w:t>
      </w:r>
    </w:p>
    <w:p w:rsidR="00FA4BAD" w:rsidRDefault="00FA4BAD" w:rsidP="00FA4BAD">
      <w:r>
        <w:t>Disruptor</w:t>
      </w:r>
    </w:p>
    <w:p w:rsidR="00FA4BAD" w:rsidRDefault="00FA4BAD" w:rsidP="00FA4BAD">
      <w:r>
        <w:t>hana</w:t>
      </w:r>
    </w:p>
    <w:p w:rsidR="00FA4BAD" w:rsidRDefault="00FA4BAD" w:rsidP="00FA4BAD">
      <w:r>
        <w:t>Jacala</w:t>
      </w:r>
    </w:p>
    <w:p w:rsidR="00FA4BAD" w:rsidRDefault="00FA4BAD" w:rsidP="00FA4BAD">
      <w:r>
        <w:t>kailua</w:t>
      </w:r>
    </w:p>
    <w:p w:rsidR="00FA4BAD" w:rsidRDefault="00FA4BAD" w:rsidP="00FA4BAD">
      <w:r>
        <w:t>Kamorta</w:t>
      </w:r>
    </w:p>
    <w:p w:rsidR="00FA4BAD" w:rsidRDefault="00FA4BAD" w:rsidP="00FA4BAD">
      <w:r>
        <w:t>kona</w:t>
      </w:r>
    </w:p>
    <w:p w:rsidR="00FA4BAD" w:rsidRDefault="00FA4BAD" w:rsidP="00FA4BAD">
      <w:r>
        <w:t>lahaina</w:t>
      </w:r>
    </w:p>
    <w:p w:rsidR="00FA4BAD" w:rsidRDefault="00FA4BAD" w:rsidP="00FA4BAD">
      <w:r>
        <w:t>Lykan</w:t>
      </w:r>
    </w:p>
    <w:p w:rsidR="00FA4BAD" w:rsidRDefault="00FA4BAD" w:rsidP="00FA4BAD">
      <w:r>
        <w:t>Marvin</w:t>
      </w:r>
    </w:p>
    <w:p w:rsidR="00FA4BAD" w:rsidRDefault="00FA4BAD" w:rsidP="00FA4BAD">
      <w:r>
        <w:t>Moorea</w:t>
      </w:r>
    </w:p>
    <w:p w:rsidR="00FA4BAD" w:rsidRDefault="00FA4BAD" w:rsidP="00FA4BAD">
      <w:r>
        <w:t>Napali</w:t>
      </w:r>
    </w:p>
    <w:p w:rsidR="00FA4BAD" w:rsidRDefault="00FA4BAD" w:rsidP="00FA4BAD">
      <w:r>
        <w:t>Nazgul</w:t>
      </w:r>
    </w:p>
    <w:p w:rsidR="00FA4BAD" w:rsidRDefault="00FA4BAD" w:rsidP="00FA4BAD">
      <w:r>
        <w:t>Nicobar</w:t>
      </w:r>
    </w:p>
    <w:p w:rsidR="00FA4BAD" w:rsidRDefault="00FA4BAD" w:rsidP="00FA4BAD">
      <w:r>
        <w:t>Qranium</w:t>
      </w:r>
    </w:p>
    <w:p w:rsidR="00FA4BAD" w:rsidRDefault="00FA4BAD" w:rsidP="00FA4BAD">
      <w:r>
        <w:t>Rennell</w:t>
      </w:r>
    </w:p>
    <w:p w:rsidR="00FA4BAD" w:rsidRDefault="00FA4BAD" w:rsidP="00FA4BAD">
      <w:r>
        <w:t>saipan</w:t>
      </w:r>
    </w:p>
    <w:p w:rsidR="00FA4BAD" w:rsidRDefault="00FA4BAD" w:rsidP="00FA4BAD">
      <w:r>
        <w:t>Starhark</w:t>
      </w:r>
    </w:p>
    <w:p w:rsidR="00FA4BAD" w:rsidRDefault="00FA4BAD" w:rsidP="00FA4BAD">
      <w:r>
        <w:t>Starlord</w:t>
      </w:r>
    </w:p>
    <w:p w:rsidR="00FA4BAD" w:rsidRDefault="00FA4BAD" w:rsidP="00FA4BAD">
      <w:r>
        <w:t>Wailua</w:t>
      </w:r>
    </w:p>
    <w:p w:rsidR="00FA4BAD" w:rsidRDefault="00FA4BAD" w:rsidP="00FA4BAD">
      <w:r>
        <w:t>Waipio</w:t>
      </w:r>
    </w:p>
    <w:p w:rsidR="00FA4BAD" w:rsidRDefault="00FA4BAD" w:rsidP="00FA4BAD"/>
    <w:p w:rsidR="008D468F" w:rsidRDefault="00FA4BAD">
      <w:bookmarkStart w:id="0" w:name="_GoBack"/>
      <w:bookmarkEnd w:id="0"/>
    </w:p>
    <w:sectPr w:rsidR="008D46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xNTIwNjA0t7AwtjRV0lEKTi0uzszPAykwrAUAxDvIPCwAAAA="/>
  </w:docVars>
  <w:rsids>
    <w:rsidRoot w:val="00FA4BAD"/>
    <w:rsid w:val="00A753ED"/>
    <w:rsid w:val="00E860B8"/>
    <w:rsid w:val="00FA4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49F4577-34B8-46E9-B097-1FEAFA7AF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54</Words>
  <Characters>878</Characters>
  <Application>Microsoft Office Word</Application>
  <DocSecurity>0</DocSecurity>
  <Lines>7</Lines>
  <Paragraphs>2</Paragraphs>
  <ScaleCrop>false</ScaleCrop>
  <Company/>
  <LinksUpToDate>false</LinksUpToDate>
  <CharactersWithSpaces>1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jun Kothapalli</dc:creator>
  <cp:keywords/>
  <dc:description/>
  <cp:lastModifiedBy>Arjun Kothapalli</cp:lastModifiedBy>
  <cp:revision>1</cp:revision>
  <dcterms:created xsi:type="dcterms:W3CDTF">2020-06-24T06:00:00Z</dcterms:created>
  <dcterms:modified xsi:type="dcterms:W3CDTF">2020-06-24T06:00:00Z</dcterms:modified>
</cp:coreProperties>
</file>